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18A" w:rsidRPr="007255F5" w:rsidRDefault="007255F5">
      <w:pPr>
        <w:rPr>
          <w:rFonts w:ascii="Times New Roman" w:hAnsi="Times New Roman" w:cs="Times New Roman"/>
          <w:sz w:val="28"/>
          <w:szCs w:val="28"/>
          <w:u w:val="single"/>
        </w:rPr>
      </w:pPr>
      <w:r w:rsidRPr="007255F5">
        <w:rPr>
          <w:rFonts w:ascii="Times New Roman" w:hAnsi="Times New Roman" w:cs="Times New Roman"/>
          <w:sz w:val="28"/>
          <w:szCs w:val="28"/>
          <w:u w:val="single"/>
        </w:rPr>
        <w:t>Sprint Retrospective Me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6"/>
        <w:gridCol w:w="3295"/>
        <w:gridCol w:w="2415"/>
      </w:tblGrid>
      <w:tr w:rsidR="00322EAD" w:rsidTr="00322EAD">
        <w:tc>
          <w:tcPr>
            <w:tcW w:w="3306" w:type="dxa"/>
          </w:tcPr>
          <w:p w:rsidR="00322EAD" w:rsidRPr="007255F5" w:rsidRDefault="00322EAD" w:rsidP="00C5638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255F5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What went well </w:t>
            </w:r>
            <w:r w:rsidR="00C5638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during the </w:t>
            </w:r>
            <w:r w:rsidRPr="007255F5">
              <w:rPr>
                <w:rFonts w:ascii="Times New Roman" w:hAnsi="Times New Roman" w:cs="Times New Roman"/>
                <w:b/>
                <w:sz w:val="28"/>
                <w:szCs w:val="28"/>
              </w:rPr>
              <w:t>sprint</w:t>
            </w:r>
            <w:r w:rsidR="00C5638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ycle</w:t>
            </w:r>
            <w:r w:rsidRPr="007255F5">
              <w:rPr>
                <w:rFonts w:ascii="Times New Roman" w:hAnsi="Times New Roman" w:cs="Times New Roman"/>
                <w:b/>
                <w:sz w:val="28"/>
                <w:szCs w:val="28"/>
              </w:rPr>
              <w:t>?</w:t>
            </w:r>
          </w:p>
        </w:tc>
        <w:tc>
          <w:tcPr>
            <w:tcW w:w="3295" w:type="dxa"/>
          </w:tcPr>
          <w:p w:rsidR="00322EAD" w:rsidRPr="007255F5" w:rsidRDefault="00322EA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255F5">
              <w:rPr>
                <w:rFonts w:ascii="Times New Roman" w:hAnsi="Times New Roman" w:cs="Times New Roman"/>
                <w:b/>
                <w:sz w:val="28"/>
                <w:szCs w:val="28"/>
              </w:rPr>
              <w:t>What could be improved in the next sprint?</w:t>
            </w:r>
          </w:p>
        </w:tc>
        <w:tc>
          <w:tcPr>
            <w:tcW w:w="2415" w:type="dxa"/>
          </w:tcPr>
          <w:p w:rsidR="00322EAD" w:rsidRPr="007255F5" w:rsidRDefault="00C5638F" w:rsidP="00C5638F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5638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What went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wrong during the sprint cycle</w:t>
            </w:r>
            <w:r w:rsidRPr="00C5638F">
              <w:rPr>
                <w:rFonts w:ascii="Times New Roman" w:hAnsi="Times New Roman" w:cs="Times New Roman"/>
                <w:b/>
                <w:sz w:val="28"/>
                <w:szCs w:val="28"/>
              </w:rPr>
              <w:t>?</w:t>
            </w:r>
          </w:p>
        </w:tc>
      </w:tr>
      <w:tr w:rsidR="00322EAD" w:rsidTr="00322EAD">
        <w:tc>
          <w:tcPr>
            <w:tcW w:w="3306" w:type="dxa"/>
          </w:tcPr>
          <w:p w:rsidR="00322EAD" w:rsidRPr="007255F5" w:rsidRDefault="005A7DC9" w:rsidP="007255F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the tasks</w:t>
            </w:r>
            <w:r w:rsidR="006F295B">
              <w:rPr>
                <w:rFonts w:ascii="Times New Roman" w:hAnsi="Times New Roman" w:cs="Times New Roman"/>
                <w:sz w:val="28"/>
                <w:szCs w:val="28"/>
              </w:rPr>
              <w:t xml:space="preserve"> able t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deliver on time.</w:t>
            </w:r>
          </w:p>
          <w:p w:rsidR="00322EAD" w:rsidRPr="007255F5" w:rsidRDefault="006F295B" w:rsidP="007255F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ost of the completed tasks able to meet customer requirements.</w:t>
            </w:r>
          </w:p>
          <w:p w:rsidR="00322EAD" w:rsidRPr="007255F5" w:rsidRDefault="006F295B" w:rsidP="007255F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am members able to help each other to solve the problem.</w:t>
            </w:r>
          </w:p>
          <w:p w:rsidR="00322EAD" w:rsidRPr="00650088" w:rsidRDefault="00322EAD" w:rsidP="00650088">
            <w:pPr>
              <w:ind w:left="360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295" w:type="dxa"/>
          </w:tcPr>
          <w:p w:rsidR="00322EAD" w:rsidRPr="007255F5" w:rsidRDefault="00C8229E" w:rsidP="007255F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eed more testing on the project.</w:t>
            </w:r>
          </w:p>
          <w:p w:rsidR="00322EAD" w:rsidRPr="007255F5" w:rsidRDefault="00C8229E" w:rsidP="007255F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pending less time on designing UI.</w:t>
            </w:r>
          </w:p>
          <w:p w:rsidR="00322EAD" w:rsidRPr="00650088" w:rsidRDefault="00C8229E" w:rsidP="007255F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ble to understand customer requirements more clearly.</w:t>
            </w:r>
          </w:p>
          <w:p w:rsidR="00322EAD" w:rsidRPr="007255F5" w:rsidRDefault="00322EAD" w:rsidP="00C8229E">
            <w:pPr>
              <w:pStyle w:val="ListParagraph"/>
              <w:ind w:left="36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15" w:type="dxa"/>
          </w:tcPr>
          <w:p w:rsidR="00AE3392" w:rsidRPr="007255F5" w:rsidRDefault="00C8229E" w:rsidP="00AE33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pending too much time on create UI.</w:t>
            </w:r>
          </w:p>
          <w:p w:rsidR="00AE3392" w:rsidRDefault="00AE3392" w:rsidP="00AE3392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duct owner missed up important meeting and developer lack of information about the system requires or user stories.</w:t>
            </w:r>
          </w:p>
        </w:tc>
      </w:tr>
    </w:tbl>
    <w:p w:rsidR="007255F5" w:rsidRPr="007255F5" w:rsidRDefault="007255F5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7255F5" w:rsidRDefault="007255F5">
      <w:bookmarkStart w:id="0" w:name="_GoBack"/>
      <w:bookmarkEnd w:id="0"/>
    </w:p>
    <w:sectPr w:rsidR="007255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60D88"/>
    <w:multiLevelType w:val="hybridMultilevel"/>
    <w:tmpl w:val="0636AA1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MbE0MzcyMjA1MTJW0lEKTi0uzszPAykwrAUAJyi9ESwAAAA="/>
  </w:docVars>
  <w:rsids>
    <w:rsidRoot w:val="007255F5"/>
    <w:rsid w:val="00322EAD"/>
    <w:rsid w:val="00513101"/>
    <w:rsid w:val="0054780A"/>
    <w:rsid w:val="005A7DC9"/>
    <w:rsid w:val="00650088"/>
    <w:rsid w:val="006F295B"/>
    <w:rsid w:val="007255F5"/>
    <w:rsid w:val="00822376"/>
    <w:rsid w:val="00A04792"/>
    <w:rsid w:val="00AE3392"/>
    <w:rsid w:val="00AE5DDC"/>
    <w:rsid w:val="00C5638F"/>
    <w:rsid w:val="00C8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8FE4C"/>
  <w15:chartTrackingRefBased/>
  <w15:docId w15:val="{99E61A33-877F-412B-A322-534C09F99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55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5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iang ChinLiang</cp:lastModifiedBy>
  <cp:revision>6</cp:revision>
  <dcterms:created xsi:type="dcterms:W3CDTF">2016-11-27T19:44:00Z</dcterms:created>
  <dcterms:modified xsi:type="dcterms:W3CDTF">2016-12-25T14:05:00Z</dcterms:modified>
</cp:coreProperties>
</file>